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30F29" w14:textId="04F10014" w:rsidR="00C669A5" w:rsidRDefault="0007238C" w:rsidP="0007238C">
      <w:pPr>
        <w:pStyle w:val="a8"/>
      </w:pPr>
      <w:proofErr w:type="spellStart"/>
      <w:r>
        <w:rPr>
          <w:rFonts w:hint="eastAsia"/>
        </w:rPr>
        <w:t>Anacoda</w:t>
      </w:r>
      <w:proofErr w:type="spellEnd"/>
      <w:r>
        <w:rPr>
          <w:rFonts w:hint="eastAsia"/>
        </w:rPr>
        <w:t>中安装库</w:t>
      </w:r>
    </w:p>
    <w:p w14:paraId="2C9CB0B8" w14:textId="2F75E568" w:rsidR="0007238C" w:rsidRDefault="00A5341D" w:rsidP="00A5341D">
      <w:pPr>
        <w:ind w:firstLine="560"/>
      </w:pPr>
      <w:r>
        <w:t>S</w:t>
      </w:r>
      <w:r>
        <w:rPr>
          <w:rFonts w:hint="eastAsia"/>
        </w:rPr>
        <w:t>tep</w:t>
      </w:r>
      <w:r>
        <w:t>1</w:t>
      </w:r>
      <w:r>
        <w:rPr>
          <w:rFonts w:hint="eastAsia"/>
        </w:rPr>
        <w:t>：</w:t>
      </w:r>
    </w:p>
    <w:p w14:paraId="58EE9934" w14:textId="41CF5FCF" w:rsidR="00A5341D" w:rsidRDefault="00A5341D" w:rsidP="00A5341D">
      <w:pPr>
        <w:ind w:firstLine="560"/>
      </w:pPr>
      <w:r w:rsidRPr="00A5341D">
        <w:rPr>
          <w:noProof/>
        </w:rPr>
        <w:drawing>
          <wp:inline distT="0" distB="0" distL="0" distR="0" wp14:anchorId="7BC18C77" wp14:editId="5EF07653">
            <wp:extent cx="2324100" cy="3876658"/>
            <wp:effectExtent l="0" t="0" r="0" b="0"/>
            <wp:docPr id="1" name="图片 1" descr="E:\Wechat\WechatFiles\WeChat Files\wxid_s948btawu2jr22\FileStorage\Temp\16705942870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echat\WechatFiles\WeChat Files\wxid_s948btawu2jr22\FileStorage\Temp\167059428702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1715"/>
                    <a:stretch/>
                  </pic:blipFill>
                  <pic:spPr bwMode="auto">
                    <a:xfrm>
                      <a:off x="0" y="0"/>
                      <a:ext cx="2331955" cy="388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B61BD" w14:textId="0DFA9822" w:rsidR="004875D2" w:rsidRDefault="004875D2" w:rsidP="00A5341D">
      <w:pPr>
        <w:ind w:firstLine="560"/>
      </w:pPr>
      <w:r>
        <w:rPr>
          <w:rFonts w:hint="eastAsia"/>
        </w:rPr>
        <w:t>Step</w:t>
      </w:r>
      <w:r>
        <w:t>2</w:t>
      </w:r>
      <w:r>
        <w:rPr>
          <w:rFonts w:hint="eastAsia"/>
        </w:rPr>
        <w:t>：</w:t>
      </w:r>
    </w:p>
    <w:p w14:paraId="61AAF61D" w14:textId="62B748F4" w:rsidR="004875D2" w:rsidRDefault="00900A55" w:rsidP="00A5341D">
      <w:pPr>
        <w:ind w:firstLine="560"/>
      </w:pPr>
      <w:r>
        <w:rPr>
          <w:rFonts w:hint="eastAsia"/>
        </w:rPr>
        <w:t>安装库，从这里安装的库，都会在</w:t>
      </w:r>
      <w:r>
        <w:rPr>
          <w:rFonts w:hint="eastAsia"/>
        </w:rPr>
        <w:t>Anaconda</w:t>
      </w:r>
      <w:r>
        <w:rPr>
          <w:rFonts w:hint="eastAsia"/>
        </w:rPr>
        <w:t>中</w:t>
      </w:r>
      <w:r w:rsidR="00013586">
        <w:rPr>
          <w:rFonts w:hint="eastAsia"/>
        </w:rPr>
        <w:t>，</w:t>
      </w:r>
      <w:proofErr w:type="gramStart"/>
      <w:r w:rsidR="00013586">
        <w:rPr>
          <w:rFonts w:hint="eastAsia"/>
        </w:rPr>
        <w:t>方便库</w:t>
      </w:r>
      <w:proofErr w:type="gramEnd"/>
      <w:r w:rsidR="00013586">
        <w:rPr>
          <w:rFonts w:hint="eastAsia"/>
        </w:rPr>
        <w:t>的管理；</w:t>
      </w:r>
    </w:p>
    <w:p w14:paraId="4F46907E" w14:textId="644C3FC4" w:rsidR="00BE3640" w:rsidRDefault="00BE3640" w:rsidP="00BE3640">
      <w:pPr>
        <w:ind w:firstLine="560"/>
      </w:pPr>
      <w:r>
        <w:t>S</w:t>
      </w:r>
      <w:r>
        <w:rPr>
          <w:rFonts w:hint="eastAsia"/>
        </w:rPr>
        <w:t>tep</w:t>
      </w:r>
      <w:r>
        <w:t>3</w:t>
      </w:r>
      <w:r>
        <w:rPr>
          <w:rFonts w:hint="eastAsia"/>
        </w:rPr>
        <w:t>：</w:t>
      </w:r>
    </w:p>
    <w:p w14:paraId="5C373E6F" w14:textId="32389774" w:rsidR="00BE3640" w:rsidRPr="00236A7E" w:rsidRDefault="00BE3640" w:rsidP="00BE3640">
      <w:pPr>
        <w:ind w:firstLine="560"/>
        <w:rPr>
          <w:rFonts w:hint="eastAsia"/>
          <w:color w:val="FF0000"/>
        </w:rPr>
      </w:pPr>
      <w:r w:rsidRPr="00236A7E">
        <w:rPr>
          <w:rFonts w:hint="eastAsia"/>
          <w:color w:val="FF0000"/>
        </w:rPr>
        <w:t>在</w:t>
      </w:r>
      <w:r w:rsidRPr="00236A7E">
        <w:rPr>
          <w:rFonts w:hint="eastAsia"/>
          <w:color w:val="FF0000"/>
        </w:rPr>
        <w:t>Spyder</w:t>
      </w:r>
      <w:r w:rsidRPr="00236A7E">
        <w:rPr>
          <w:rFonts w:hint="eastAsia"/>
          <w:color w:val="FF0000"/>
        </w:rPr>
        <w:t>中，</w:t>
      </w:r>
      <w:r w:rsidR="00294A90" w:rsidRPr="00236A7E">
        <w:rPr>
          <w:rFonts w:hint="eastAsia"/>
          <w:color w:val="FF0000"/>
        </w:rPr>
        <w:t>运行程序下不能由与</w:t>
      </w:r>
      <w:proofErr w:type="gramStart"/>
      <w:r w:rsidR="00294A90" w:rsidRPr="00236A7E">
        <w:rPr>
          <w:rFonts w:hint="eastAsia"/>
          <w:color w:val="FF0000"/>
        </w:rPr>
        <w:t>库相同</w:t>
      </w:r>
      <w:proofErr w:type="gramEnd"/>
      <w:r w:rsidR="00294A90" w:rsidRPr="00236A7E">
        <w:rPr>
          <w:rFonts w:hint="eastAsia"/>
          <w:color w:val="FF0000"/>
        </w:rPr>
        <w:t>的文件，否则会报错。</w:t>
      </w:r>
    </w:p>
    <w:p w14:paraId="56AC35B7" w14:textId="77777777" w:rsidR="00900A55" w:rsidRPr="0007238C" w:rsidRDefault="00900A55" w:rsidP="00A5341D">
      <w:pPr>
        <w:ind w:firstLine="560"/>
        <w:rPr>
          <w:rFonts w:hint="eastAsia"/>
        </w:rPr>
      </w:pPr>
      <w:bookmarkStart w:id="0" w:name="_GoBack"/>
      <w:bookmarkEnd w:id="0"/>
    </w:p>
    <w:sectPr w:rsidR="00900A55" w:rsidRPr="0007238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59455" w14:textId="77777777" w:rsidR="00A323F2" w:rsidRDefault="00A323F2" w:rsidP="00CD752F">
      <w:pPr>
        <w:ind w:firstLine="560"/>
      </w:pPr>
      <w:r>
        <w:separator/>
      </w:r>
    </w:p>
  </w:endnote>
  <w:endnote w:type="continuationSeparator" w:id="0">
    <w:p w14:paraId="32523485" w14:textId="77777777" w:rsidR="00A323F2" w:rsidRDefault="00A323F2" w:rsidP="00CD752F">
      <w:pPr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2C0F2" w14:textId="77777777" w:rsidR="00CD752F" w:rsidRDefault="00CD752F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D96C3" w14:textId="77777777" w:rsidR="00CD752F" w:rsidRDefault="00CD752F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0665" w14:textId="77777777" w:rsidR="00CD752F" w:rsidRDefault="00CD752F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62583" w14:textId="77777777" w:rsidR="00A323F2" w:rsidRDefault="00A323F2" w:rsidP="00CD752F">
      <w:pPr>
        <w:ind w:firstLine="560"/>
      </w:pPr>
      <w:r>
        <w:separator/>
      </w:r>
    </w:p>
  </w:footnote>
  <w:footnote w:type="continuationSeparator" w:id="0">
    <w:p w14:paraId="78FF5757" w14:textId="77777777" w:rsidR="00A323F2" w:rsidRDefault="00A323F2" w:rsidP="00CD752F">
      <w:pPr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9890" w14:textId="77777777" w:rsidR="00CD752F" w:rsidRDefault="00CD752F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BD8BE" w14:textId="77777777" w:rsidR="00CD752F" w:rsidRDefault="00CD752F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B1D24" w14:textId="77777777" w:rsidR="00CD752F" w:rsidRDefault="00CD752F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zE3NjEwNTMzMTVR0lEKTi0uzszPAykwNKoFABOdZBYtAAAA"/>
  </w:docVars>
  <w:rsids>
    <w:rsidRoot w:val="009548DB"/>
    <w:rsid w:val="00013586"/>
    <w:rsid w:val="0007238C"/>
    <w:rsid w:val="00081831"/>
    <w:rsid w:val="000924D2"/>
    <w:rsid w:val="000E3430"/>
    <w:rsid w:val="00103C07"/>
    <w:rsid w:val="001C1982"/>
    <w:rsid w:val="001C457E"/>
    <w:rsid w:val="001C54FA"/>
    <w:rsid w:val="00215A14"/>
    <w:rsid w:val="00236A7E"/>
    <w:rsid w:val="00286C0C"/>
    <w:rsid w:val="00294A90"/>
    <w:rsid w:val="002A26F2"/>
    <w:rsid w:val="002D0500"/>
    <w:rsid w:val="002E6E8E"/>
    <w:rsid w:val="002F477E"/>
    <w:rsid w:val="003233F3"/>
    <w:rsid w:val="0034144C"/>
    <w:rsid w:val="00367EA1"/>
    <w:rsid w:val="00391EB8"/>
    <w:rsid w:val="003C51A4"/>
    <w:rsid w:val="004875D2"/>
    <w:rsid w:val="004D06E7"/>
    <w:rsid w:val="005A2BD8"/>
    <w:rsid w:val="00682EEF"/>
    <w:rsid w:val="006F4A3F"/>
    <w:rsid w:val="00730825"/>
    <w:rsid w:val="00777C56"/>
    <w:rsid w:val="007A0BE6"/>
    <w:rsid w:val="007B25C4"/>
    <w:rsid w:val="007D6C65"/>
    <w:rsid w:val="00827FEE"/>
    <w:rsid w:val="008808B2"/>
    <w:rsid w:val="008937AB"/>
    <w:rsid w:val="00893A73"/>
    <w:rsid w:val="008E478B"/>
    <w:rsid w:val="00900A55"/>
    <w:rsid w:val="009350C7"/>
    <w:rsid w:val="009548DB"/>
    <w:rsid w:val="0096337F"/>
    <w:rsid w:val="0096764B"/>
    <w:rsid w:val="009710DD"/>
    <w:rsid w:val="009B017A"/>
    <w:rsid w:val="00A10365"/>
    <w:rsid w:val="00A323F2"/>
    <w:rsid w:val="00A44DA5"/>
    <w:rsid w:val="00A5341D"/>
    <w:rsid w:val="00A67D3F"/>
    <w:rsid w:val="00A811CA"/>
    <w:rsid w:val="00AE212A"/>
    <w:rsid w:val="00AF00FF"/>
    <w:rsid w:val="00BE3640"/>
    <w:rsid w:val="00BE5F39"/>
    <w:rsid w:val="00C04909"/>
    <w:rsid w:val="00C05E1B"/>
    <w:rsid w:val="00C202B1"/>
    <w:rsid w:val="00C40BDF"/>
    <w:rsid w:val="00C669A5"/>
    <w:rsid w:val="00C95800"/>
    <w:rsid w:val="00CD752F"/>
    <w:rsid w:val="00CF6C9A"/>
    <w:rsid w:val="00D00B89"/>
    <w:rsid w:val="00D55DB8"/>
    <w:rsid w:val="00DA6E2C"/>
    <w:rsid w:val="00DE139F"/>
    <w:rsid w:val="00E4490F"/>
    <w:rsid w:val="00E81394"/>
    <w:rsid w:val="00F47F65"/>
    <w:rsid w:val="00F751BA"/>
    <w:rsid w:val="00FB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422A5"/>
  <w15:chartTrackingRefBased/>
  <w15:docId w15:val="{772F0EDD-AB47-4F31-B21E-89D4D7AA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350C7"/>
    <w:pPr>
      <w:widowControl w:val="0"/>
      <w:ind w:firstLineChars="200" w:firstLine="200"/>
      <w:jc w:val="both"/>
    </w:pPr>
    <w:rPr>
      <w:rFonts w:eastAsia="宋体"/>
      <w:sz w:val="28"/>
    </w:rPr>
  </w:style>
  <w:style w:type="paragraph" w:styleId="1">
    <w:name w:val="heading 1"/>
    <w:basedOn w:val="a"/>
    <w:next w:val="a"/>
    <w:link w:val="10"/>
    <w:uiPriority w:val="9"/>
    <w:qFormat/>
    <w:rsid w:val="00A44DA5"/>
    <w:pPr>
      <w:spacing w:line="578" w:lineRule="auto"/>
      <w:ind w:firstLineChars="0" w:firstLine="0"/>
      <w:jc w:val="left"/>
      <w:outlineLvl w:val="0"/>
    </w:pPr>
    <w:rPr>
      <w:rFonts w:eastAsia="黑体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30825"/>
    <w:pPr>
      <w:spacing w:before="260" w:after="260" w:line="415" w:lineRule="auto"/>
      <w:outlineLvl w:val="1"/>
    </w:pPr>
    <w:rPr>
      <w:rFonts w:asciiTheme="majorHAnsi" w:hAnsiTheme="majorHAnsi" w:cstheme="majorBidi"/>
      <w:b/>
      <w:bCs/>
      <w:sz w:val="24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30825"/>
    <w:pPr>
      <w:spacing w:before="260" w:after="260" w:line="415" w:lineRule="auto"/>
      <w:outlineLvl w:val="2"/>
    </w:pPr>
    <w:rPr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4DA5"/>
    <w:rPr>
      <w:rFonts w:eastAsia="黑体"/>
      <w:b/>
      <w:bCs/>
      <w:kern w:val="44"/>
      <w:sz w:val="28"/>
      <w:szCs w:val="44"/>
    </w:rPr>
  </w:style>
  <w:style w:type="character" w:styleId="a3">
    <w:name w:val="Hyperlink"/>
    <w:basedOn w:val="a0"/>
    <w:uiPriority w:val="99"/>
    <w:unhideWhenUsed/>
    <w:rsid w:val="00D00B8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00B89"/>
    <w:rPr>
      <w:color w:val="605E5C"/>
      <w:shd w:val="clear" w:color="auto" w:fill="E1DFDD"/>
    </w:rPr>
  </w:style>
  <w:style w:type="paragraph" w:customStyle="1" w:styleId="a5">
    <w:name w:val="图序"/>
    <w:basedOn w:val="a"/>
    <w:link w:val="a6"/>
    <w:qFormat/>
    <w:rsid w:val="00E81394"/>
    <w:pPr>
      <w:ind w:firstLineChars="0" w:firstLine="0"/>
      <w:jc w:val="center"/>
    </w:pPr>
  </w:style>
  <w:style w:type="paragraph" w:styleId="a7">
    <w:name w:val="caption"/>
    <w:basedOn w:val="a"/>
    <w:next w:val="a"/>
    <w:uiPriority w:val="35"/>
    <w:unhideWhenUsed/>
    <w:qFormat/>
    <w:rsid w:val="00BE5F39"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图序 字符"/>
    <w:basedOn w:val="a0"/>
    <w:link w:val="a5"/>
    <w:rsid w:val="00E81394"/>
    <w:rPr>
      <w:rFonts w:eastAsia="宋体"/>
      <w:sz w:val="28"/>
    </w:rPr>
  </w:style>
  <w:style w:type="character" w:customStyle="1" w:styleId="20">
    <w:name w:val="标题 2 字符"/>
    <w:basedOn w:val="a0"/>
    <w:link w:val="2"/>
    <w:uiPriority w:val="9"/>
    <w:rsid w:val="00730825"/>
    <w:rPr>
      <w:rFonts w:asciiTheme="majorHAnsi" w:eastAsia="宋体" w:hAnsiTheme="majorHAnsi" w:cstheme="majorBidi"/>
      <w:b/>
      <w:bCs/>
      <w:sz w:val="24"/>
      <w:szCs w:val="32"/>
    </w:rPr>
  </w:style>
  <w:style w:type="paragraph" w:customStyle="1" w:styleId="a8">
    <w:name w:val="文章标题"/>
    <w:basedOn w:val="1"/>
    <w:link w:val="a9"/>
    <w:qFormat/>
    <w:rsid w:val="002D0500"/>
    <w:pPr>
      <w:spacing w:line="240" w:lineRule="auto"/>
      <w:jc w:val="center"/>
    </w:pPr>
    <w:rPr>
      <w:sz w:val="32"/>
    </w:rPr>
  </w:style>
  <w:style w:type="character" w:customStyle="1" w:styleId="a9">
    <w:name w:val="文章标题 字符"/>
    <w:basedOn w:val="10"/>
    <w:link w:val="a8"/>
    <w:rsid w:val="002D0500"/>
    <w:rPr>
      <w:rFonts w:eastAsia="黑体"/>
      <w:b/>
      <w:bCs/>
      <w:kern w:val="44"/>
      <w:sz w:val="32"/>
      <w:szCs w:val="44"/>
    </w:rPr>
  </w:style>
  <w:style w:type="table" w:styleId="aa">
    <w:name w:val="Table Grid"/>
    <w:basedOn w:val="a1"/>
    <w:uiPriority w:val="39"/>
    <w:rsid w:val="00DE1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CD75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CD752F"/>
    <w:rPr>
      <w:rFonts w:eastAsia="宋体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CD75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CD752F"/>
    <w:rPr>
      <w:rFonts w:eastAsia="宋体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730825"/>
    <w:rPr>
      <w:rFonts w:eastAsia="宋体"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EEE1B-315E-4B71-8BD3-682B6279C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2</cp:revision>
  <dcterms:created xsi:type="dcterms:W3CDTF">2022-06-06T07:38:00Z</dcterms:created>
  <dcterms:modified xsi:type="dcterms:W3CDTF">2022-12-09T14:01:00Z</dcterms:modified>
</cp:coreProperties>
</file>